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7F3462" w14:textId="3206D8BE" w:rsidR="005557C1" w:rsidRDefault="00B83D96">
      <w:r>
        <w:t>On load website:</w:t>
      </w:r>
    </w:p>
    <w:p w14:paraId="4BB5C2D8" w14:textId="2D7D6F24" w:rsidR="00B83D96" w:rsidRDefault="00B83D96" w:rsidP="00B83D96">
      <w:pPr>
        <w:pStyle w:val="ListParagraph"/>
        <w:numPr>
          <w:ilvl w:val="0"/>
          <w:numId w:val="1"/>
        </w:numPr>
      </w:pPr>
      <w:r w:rsidRPr="00B83D96">
        <w:rPr>
          <w:b/>
        </w:rPr>
        <w:t>Expected Action:</w:t>
      </w:r>
      <w:r>
        <w:t xml:space="preserve"> Display list of all popular leagues/teams and players along with a list of live matches</w:t>
      </w:r>
    </w:p>
    <w:p w14:paraId="16AB0A47" w14:textId="3265EE19" w:rsidR="00B83D96" w:rsidRPr="00B83D96" w:rsidRDefault="00B83D96" w:rsidP="00B83D96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AB0A220" wp14:editId="520F50E0">
            <wp:simplePos x="0" y="0"/>
            <wp:positionH relativeFrom="column">
              <wp:posOffset>281940</wp:posOffset>
            </wp:positionH>
            <wp:positionV relativeFrom="paragraph">
              <wp:posOffset>329565</wp:posOffset>
            </wp:positionV>
            <wp:extent cx="5943600" cy="28384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me Pag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Actual Action:</w:t>
      </w:r>
    </w:p>
    <w:p w14:paraId="0B6BF1DA" w14:textId="446C8740" w:rsidR="00B83D96" w:rsidRDefault="00B83D96" w:rsidP="00B83D96"/>
    <w:p w14:paraId="128D8070" w14:textId="59850886" w:rsidR="00B83D96" w:rsidRDefault="00B83D96">
      <w:r>
        <w:br w:type="page"/>
      </w:r>
    </w:p>
    <w:p w14:paraId="5FA4F397" w14:textId="16BF8F2F" w:rsidR="00B83D96" w:rsidRDefault="00B83D96" w:rsidP="00B83D96">
      <w:r>
        <w:lastRenderedPageBreak/>
        <w:t>On clicking Sign In button in header</w:t>
      </w:r>
    </w:p>
    <w:p w14:paraId="7D152446" w14:textId="4DE4BAC4" w:rsidR="00B83D96" w:rsidRDefault="00B83D96" w:rsidP="00B83D96">
      <w:pPr>
        <w:pStyle w:val="ListParagraph"/>
        <w:numPr>
          <w:ilvl w:val="0"/>
          <w:numId w:val="2"/>
        </w:numPr>
      </w:pPr>
      <w:r>
        <w:rPr>
          <w:b/>
        </w:rPr>
        <w:t>Expected Action:</w:t>
      </w:r>
      <w:r>
        <w:t xml:space="preserve"> Take user to Sign In page where they can log in using their Facebook account</w:t>
      </w:r>
    </w:p>
    <w:p w14:paraId="5ADDCFFC" w14:textId="74FC7A60" w:rsidR="00B83D96" w:rsidRDefault="00B83D96" w:rsidP="00B83D96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14DC67F" wp14:editId="1A0D91D5">
            <wp:simplePos x="0" y="0"/>
            <wp:positionH relativeFrom="column">
              <wp:posOffset>304800</wp:posOffset>
            </wp:positionH>
            <wp:positionV relativeFrom="paragraph">
              <wp:posOffset>360680</wp:posOffset>
            </wp:positionV>
            <wp:extent cx="5943600" cy="282448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ign In Pa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4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Actual Action:</w:t>
      </w:r>
      <w:r>
        <w:t xml:space="preserve"> </w:t>
      </w:r>
    </w:p>
    <w:p w14:paraId="14EFA545" w14:textId="7C642FBE" w:rsidR="00B83D96" w:rsidRDefault="00B83D96" w:rsidP="00B83D96"/>
    <w:p w14:paraId="2A88754D" w14:textId="5008C664" w:rsidR="00B83D96" w:rsidRDefault="00B83D96">
      <w:r>
        <w:br w:type="page"/>
      </w:r>
    </w:p>
    <w:p w14:paraId="7BAFC5BD" w14:textId="20E68329" w:rsidR="00B83D96" w:rsidRDefault="00B83D96" w:rsidP="00B83D96">
      <w:r>
        <w:lastRenderedPageBreak/>
        <w:t>On clicking login with Facebook button</w:t>
      </w:r>
    </w:p>
    <w:p w14:paraId="46427F8E" w14:textId="64410A78" w:rsidR="00B83D96" w:rsidRDefault="000C06AB" w:rsidP="000C06AB">
      <w:pPr>
        <w:pStyle w:val="ListParagraph"/>
        <w:numPr>
          <w:ilvl w:val="0"/>
          <w:numId w:val="3"/>
        </w:numPr>
      </w:pPr>
      <w:r>
        <w:rPr>
          <w:b/>
        </w:rPr>
        <w:t xml:space="preserve">Expected Action: </w:t>
      </w:r>
      <w:r>
        <w:t>Show user external popup to login with their Facebook Account</w:t>
      </w:r>
    </w:p>
    <w:p w14:paraId="5C23A526" w14:textId="3F2F4E12" w:rsidR="000C06AB" w:rsidRPr="000C06AB" w:rsidRDefault="000C06AB" w:rsidP="000C06AB">
      <w:pPr>
        <w:pStyle w:val="ListParagraph"/>
        <w:numPr>
          <w:ilvl w:val="0"/>
          <w:numId w:val="3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8FB83B5" wp14:editId="1C428685">
            <wp:simplePos x="0" y="0"/>
            <wp:positionH relativeFrom="column">
              <wp:posOffset>297180</wp:posOffset>
            </wp:positionH>
            <wp:positionV relativeFrom="paragraph">
              <wp:posOffset>566420</wp:posOffset>
            </wp:positionV>
            <wp:extent cx="5943600" cy="2948305"/>
            <wp:effectExtent l="0" t="0" r="0" b="444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gn In Popup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Actual Action:</w:t>
      </w:r>
    </w:p>
    <w:p w14:paraId="14D2D365" w14:textId="7F8E5B50" w:rsidR="000C06AB" w:rsidRDefault="000C06AB" w:rsidP="000C06AB"/>
    <w:p w14:paraId="13520CB8" w14:textId="4DBE9DAC" w:rsidR="000C06AB" w:rsidRDefault="000C06AB" w:rsidP="000C06AB"/>
    <w:p w14:paraId="24B3BD7B" w14:textId="1E78E40A" w:rsidR="000C06AB" w:rsidRDefault="000C06AB">
      <w:r>
        <w:br w:type="page"/>
      </w:r>
    </w:p>
    <w:p w14:paraId="1ED10AA2" w14:textId="39DD92EE" w:rsidR="000C06AB" w:rsidRDefault="000C06AB" w:rsidP="000C06AB">
      <w:r>
        <w:lastRenderedPageBreak/>
        <w:t>On signing in</w:t>
      </w:r>
    </w:p>
    <w:p w14:paraId="045A89BC" w14:textId="5B4EEE55" w:rsidR="000C06AB" w:rsidRDefault="000C06AB" w:rsidP="000C06AB">
      <w:pPr>
        <w:pStyle w:val="ListParagraph"/>
        <w:numPr>
          <w:ilvl w:val="0"/>
          <w:numId w:val="4"/>
        </w:numPr>
      </w:pPr>
      <w:r>
        <w:rPr>
          <w:b/>
        </w:rPr>
        <w:t xml:space="preserve">Expected Action: </w:t>
      </w:r>
      <w:r>
        <w:t xml:space="preserve">Change Sign in button to button with users Facebook image, clicking which would lead to the </w:t>
      </w:r>
      <w:proofErr w:type="gramStart"/>
      <w:r>
        <w:t>users</w:t>
      </w:r>
      <w:proofErr w:type="gramEnd"/>
      <w:r>
        <w:t xml:space="preserve"> profile page which includes their name, email and a list of their </w:t>
      </w:r>
      <w:proofErr w:type="spellStart"/>
      <w:r>
        <w:t>favourite</w:t>
      </w:r>
      <w:proofErr w:type="spellEnd"/>
      <w:r>
        <w:t xml:space="preserve"> teams, leagues and players</w:t>
      </w:r>
    </w:p>
    <w:p w14:paraId="7E1A1927" w14:textId="61C2A496" w:rsidR="000C06AB" w:rsidRPr="000C06AB" w:rsidRDefault="000C06AB" w:rsidP="000C06AB">
      <w:pPr>
        <w:pStyle w:val="ListParagraph"/>
        <w:numPr>
          <w:ilvl w:val="0"/>
          <w:numId w:val="4"/>
        </w:num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8EE66E9" wp14:editId="5168FA3C">
            <wp:simplePos x="0" y="0"/>
            <wp:positionH relativeFrom="column">
              <wp:posOffset>358140</wp:posOffset>
            </wp:positionH>
            <wp:positionV relativeFrom="paragraph">
              <wp:posOffset>358775</wp:posOffset>
            </wp:positionV>
            <wp:extent cx="5943600" cy="279019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avourites Pag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Actual Action:</w:t>
      </w:r>
    </w:p>
    <w:p w14:paraId="0330FF7D" w14:textId="36D76D2A" w:rsidR="000C06AB" w:rsidRDefault="000C06AB" w:rsidP="000C06AB"/>
    <w:p w14:paraId="0183B8B5" w14:textId="3551A011" w:rsidR="000C06AB" w:rsidRDefault="000C06AB" w:rsidP="000C06AB"/>
    <w:p w14:paraId="17767B61" w14:textId="3767F6FE" w:rsidR="000C06AB" w:rsidRDefault="000C06AB" w:rsidP="000C06AB"/>
    <w:p w14:paraId="2A7B39B1" w14:textId="5460FB24" w:rsidR="000C06AB" w:rsidRDefault="000C06AB">
      <w:r>
        <w:br w:type="page"/>
      </w:r>
    </w:p>
    <w:p w14:paraId="278F64A1" w14:textId="588A4C5B" w:rsidR="000C06AB" w:rsidRDefault="000C06AB" w:rsidP="000C06AB">
      <w:r>
        <w:lastRenderedPageBreak/>
        <w:t>On clicking header button</w:t>
      </w:r>
    </w:p>
    <w:p w14:paraId="4CA0299B" w14:textId="77C0F356" w:rsidR="000C06AB" w:rsidRDefault="000C06AB" w:rsidP="000C06AB">
      <w:pPr>
        <w:pStyle w:val="ListParagraph"/>
        <w:numPr>
          <w:ilvl w:val="0"/>
          <w:numId w:val="5"/>
        </w:numPr>
      </w:pPr>
      <w:r>
        <w:rPr>
          <w:b/>
        </w:rPr>
        <w:t xml:space="preserve">Expected Action: </w:t>
      </w:r>
      <w:r>
        <w:t>Take the user to the corresponding page and highlight selected button</w:t>
      </w:r>
    </w:p>
    <w:p w14:paraId="40442880" w14:textId="787D57D9" w:rsidR="000C06AB" w:rsidRDefault="000C06AB" w:rsidP="000C06AB">
      <w:pPr>
        <w:pStyle w:val="ListParagraph"/>
        <w:numPr>
          <w:ilvl w:val="0"/>
          <w:numId w:val="5"/>
        </w:num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2A35EEA" wp14:editId="591E77D7">
            <wp:simplePos x="0" y="0"/>
            <wp:positionH relativeFrom="column">
              <wp:posOffset>342900</wp:posOffset>
            </wp:positionH>
            <wp:positionV relativeFrom="paragraph">
              <wp:posOffset>375920</wp:posOffset>
            </wp:positionV>
            <wp:extent cx="5943600" cy="2774315"/>
            <wp:effectExtent l="0" t="0" r="0" b="698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eader Selected Pag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Actual Action:</w:t>
      </w:r>
      <w:r>
        <w:t xml:space="preserve"> </w:t>
      </w:r>
    </w:p>
    <w:p w14:paraId="7BA01A7D" w14:textId="6B74D137" w:rsidR="000C06AB" w:rsidRDefault="000C06AB" w:rsidP="000C06AB"/>
    <w:p w14:paraId="7B8B1D8B" w14:textId="22F9535C" w:rsidR="000C06AB" w:rsidRDefault="000C06AB" w:rsidP="000C06AB"/>
    <w:p w14:paraId="51FFBF9F" w14:textId="5B671060" w:rsidR="000C06AB" w:rsidRDefault="000C06AB" w:rsidP="000C06AB"/>
    <w:p w14:paraId="1BEC1602" w14:textId="4B150A1E" w:rsidR="000C06AB" w:rsidRDefault="000C06AB" w:rsidP="000C06AB"/>
    <w:p w14:paraId="0131EE01" w14:textId="73844C51" w:rsidR="000C06AB" w:rsidRDefault="000C06AB" w:rsidP="000C06AB"/>
    <w:p w14:paraId="3570A2DC" w14:textId="3D249270" w:rsidR="000C06AB" w:rsidRDefault="000C06AB" w:rsidP="000C06AB"/>
    <w:p w14:paraId="3F129539" w14:textId="46F390EF" w:rsidR="000C06AB" w:rsidRDefault="000C06AB">
      <w:r>
        <w:br w:type="page"/>
      </w:r>
    </w:p>
    <w:p w14:paraId="090C09E1" w14:textId="2B9B8B60" w:rsidR="000C06AB" w:rsidRDefault="000C06AB" w:rsidP="000C06AB">
      <w:r>
        <w:lastRenderedPageBreak/>
        <w:t>On clicking on team</w:t>
      </w:r>
    </w:p>
    <w:p w14:paraId="093EB786" w14:textId="176376D9" w:rsidR="000C06AB" w:rsidRDefault="000C06AB" w:rsidP="000C06AB">
      <w:pPr>
        <w:pStyle w:val="ListParagraph"/>
        <w:numPr>
          <w:ilvl w:val="0"/>
          <w:numId w:val="6"/>
        </w:numPr>
      </w:pPr>
      <w:r>
        <w:rPr>
          <w:b/>
        </w:rPr>
        <w:t xml:space="preserve">Expected Action: </w:t>
      </w:r>
      <w:r>
        <w:t xml:space="preserve">Take user to particular </w:t>
      </w:r>
      <w:proofErr w:type="gramStart"/>
      <w:r>
        <w:t>teams</w:t>
      </w:r>
      <w:proofErr w:type="gramEnd"/>
      <w:r>
        <w:t xml:space="preserve"> page and highlight the team in the team standings</w:t>
      </w:r>
    </w:p>
    <w:p w14:paraId="5DD32BE3" w14:textId="46A5CB2F" w:rsidR="000C06AB" w:rsidRPr="000C06AB" w:rsidRDefault="000C06AB" w:rsidP="000C06AB">
      <w:pPr>
        <w:pStyle w:val="ListParagraph"/>
        <w:numPr>
          <w:ilvl w:val="0"/>
          <w:numId w:val="6"/>
        </w:num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D1FDAC4" wp14:editId="44D72B19">
            <wp:simplePos x="0" y="0"/>
            <wp:positionH relativeFrom="column">
              <wp:posOffset>388620</wp:posOffset>
            </wp:positionH>
            <wp:positionV relativeFrom="paragraph">
              <wp:posOffset>321945</wp:posOffset>
            </wp:positionV>
            <wp:extent cx="5943600" cy="2832100"/>
            <wp:effectExtent l="0" t="0" r="0" b="635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eam Page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Actual Action:</w:t>
      </w:r>
    </w:p>
    <w:p w14:paraId="6170A662" w14:textId="6C94BD6B" w:rsidR="000C06AB" w:rsidRDefault="000C06AB">
      <w:r>
        <w:br w:type="page"/>
      </w:r>
    </w:p>
    <w:p w14:paraId="2133AC62" w14:textId="64896659" w:rsidR="000C06AB" w:rsidRDefault="000C06AB" w:rsidP="000C06AB">
      <w:r>
        <w:lastRenderedPageBreak/>
        <w:t xml:space="preserve">After signing in, give user option to </w:t>
      </w:r>
      <w:proofErr w:type="spellStart"/>
      <w:r>
        <w:t>favourite</w:t>
      </w:r>
      <w:proofErr w:type="spellEnd"/>
      <w:r>
        <w:t xml:space="preserve"> their choices of leagues, teams and players</w:t>
      </w:r>
    </w:p>
    <w:p w14:paraId="062854BA" w14:textId="671AA827" w:rsidR="000C06AB" w:rsidRDefault="000C06AB" w:rsidP="000C06AB">
      <w:pPr>
        <w:pStyle w:val="ListParagraph"/>
        <w:numPr>
          <w:ilvl w:val="0"/>
          <w:numId w:val="7"/>
        </w:numPr>
      </w:pPr>
      <w:r>
        <w:rPr>
          <w:b/>
        </w:rPr>
        <w:t xml:space="preserve">Expected Action: </w:t>
      </w:r>
      <w:r>
        <w:t xml:space="preserve">Show star at team, league, player pages to allow user to </w:t>
      </w:r>
      <w:proofErr w:type="spellStart"/>
      <w:r>
        <w:t>favourite</w:t>
      </w:r>
      <w:proofErr w:type="spellEnd"/>
      <w:r>
        <w:t xml:space="preserve"> them</w:t>
      </w:r>
    </w:p>
    <w:p w14:paraId="04B1CACB" w14:textId="02FE2813" w:rsidR="000C06AB" w:rsidRDefault="000C06AB" w:rsidP="000C06AB">
      <w:pPr>
        <w:pStyle w:val="ListParagraph"/>
        <w:numPr>
          <w:ilvl w:val="0"/>
          <w:numId w:val="7"/>
        </w:num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0768F50D" wp14:editId="6873CD20">
            <wp:simplePos x="0" y="0"/>
            <wp:positionH relativeFrom="column">
              <wp:posOffset>281940</wp:posOffset>
            </wp:positionH>
            <wp:positionV relativeFrom="paragraph">
              <wp:posOffset>398780</wp:posOffset>
            </wp:positionV>
            <wp:extent cx="5943600" cy="2835910"/>
            <wp:effectExtent l="0" t="0" r="0" b="254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layer Search with Favourite Option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Actual Action:</w:t>
      </w:r>
      <w:bookmarkStart w:id="0" w:name="_GoBack"/>
      <w:bookmarkEnd w:id="0"/>
    </w:p>
    <w:sectPr w:rsidR="000C06AB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D04AE3" w14:textId="77777777" w:rsidR="00B83D96" w:rsidRDefault="00B83D96" w:rsidP="00B83D96">
      <w:pPr>
        <w:spacing w:after="0" w:line="240" w:lineRule="auto"/>
      </w:pPr>
      <w:r>
        <w:separator/>
      </w:r>
    </w:p>
  </w:endnote>
  <w:endnote w:type="continuationSeparator" w:id="0">
    <w:p w14:paraId="1A285F5B" w14:textId="77777777" w:rsidR="00B83D96" w:rsidRDefault="00B83D96" w:rsidP="00B83D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D07955" w14:textId="77777777" w:rsidR="00B83D96" w:rsidRDefault="00B83D96" w:rsidP="00B83D96">
      <w:pPr>
        <w:spacing w:after="0" w:line="240" w:lineRule="auto"/>
      </w:pPr>
      <w:r>
        <w:separator/>
      </w:r>
    </w:p>
  </w:footnote>
  <w:footnote w:type="continuationSeparator" w:id="0">
    <w:p w14:paraId="4979BA44" w14:textId="77777777" w:rsidR="00B83D96" w:rsidRDefault="00B83D96" w:rsidP="00B83D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EE7065" w14:textId="77F58B55" w:rsidR="00B83D96" w:rsidRDefault="00B83D96" w:rsidP="00B83D96">
    <w:pPr>
      <w:pStyle w:val="Heading1"/>
      <w:jc w:val="center"/>
    </w:pPr>
    <w:r>
      <w:t>TEST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27F5C"/>
    <w:multiLevelType w:val="hybridMultilevel"/>
    <w:tmpl w:val="D6F28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6A0C86"/>
    <w:multiLevelType w:val="hybridMultilevel"/>
    <w:tmpl w:val="AE0217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1A548B"/>
    <w:multiLevelType w:val="hybridMultilevel"/>
    <w:tmpl w:val="576A0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4D7900"/>
    <w:multiLevelType w:val="hybridMultilevel"/>
    <w:tmpl w:val="71B49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6B5CE4"/>
    <w:multiLevelType w:val="hybridMultilevel"/>
    <w:tmpl w:val="28780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613DE4"/>
    <w:multiLevelType w:val="hybridMultilevel"/>
    <w:tmpl w:val="64103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202F54"/>
    <w:multiLevelType w:val="hybridMultilevel"/>
    <w:tmpl w:val="B2028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EkqZGhgamhqaWpko6SsGpxcWZ+XkgBYa1AHWhUvUsAAAA"/>
  </w:docVars>
  <w:rsids>
    <w:rsidRoot w:val="00B83D96"/>
    <w:rsid w:val="000C06AB"/>
    <w:rsid w:val="005557C1"/>
    <w:rsid w:val="00B83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133A6"/>
  <w15:chartTrackingRefBased/>
  <w15:docId w15:val="{C99DB78C-1340-4F42-83F3-3E0C39C48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3D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3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D96"/>
  </w:style>
  <w:style w:type="paragraph" w:styleId="Footer">
    <w:name w:val="footer"/>
    <w:basedOn w:val="Normal"/>
    <w:link w:val="FooterChar"/>
    <w:uiPriority w:val="99"/>
    <w:unhideWhenUsed/>
    <w:rsid w:val="00B83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D96"/>
  </w:style>
  <w:style w:type="character" w:customStyle="1" w:styleId="Heading1Char">
    <w:name w:val="Heading 1 Char"/>
    <w:basedOn w:val="DefaultParagraphFont"/>
    <w:link w:val="Heading1"/>
    <w:uiPriority w:val="9"/>
    <w:rsid w:val="00B83D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83D9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83D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3D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7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Dhawan</dc:creator>
  <cp:keywords/>
  <dc:description/>
  <cp:lastModifiedBy>Aakash Dhawan</cp:lastModifiedBy>
  <cp:revision>1</cp:revision>
  <dcterms:created xsi:type="dcterms:W3CDTF">2019-04-30T15:54:00Z</dcterms:created>
  <dcterms:modified xsi:type="dcterms:W3CDTF">2019-04-30T16:20:00Z</dcterms:modified>
</cp:coreProperties>
</file>